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bd20b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d20be1-b0d8-11ec-a51a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CQQwifqD//yU/qEDVixeT9uDErLN7aCgwdNBfi/irbwCKrCLAeXnge/36DV3drqcNe16W9VAF4RO2ystNPQpj11W9NrTGCb52KSlT7nfPnyX9rAN9vSKtCYyHtvypT9KVMfstfxhgIL1d8xcvC2HR6q7xiTDhamFk1Fn3S/1QIbB8xrf1RJ7/LYkigWs/l5FxmgbX/WLw0UcEB36x68KhkCYTlvWshdWtMc8+T1+p3I4XHvjPUZrzYXX3/gt/mR4OLOmyzispKwLlFcHrfZ46njFhZfft80o2SSU9Lcoa36vWWIY3+Zxc9VSqi/nRjPkYLi/mW3I5Q/1q/uZ2k/5P7gcZwBy1L/B1OmceB/crEzhJWH2g7zugfXr7wH//e999AlRKbgz4hsi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nable to log in to provide meter read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bd20be1-b0d8-11ec-a51a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bd20be1-b0d8-11ec-a51a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bd20be1-b0d8-11ec-a51a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bd20be1</dc:title>
  <dc:creator/>
  <cp:keywords/>
  <dcterms:created xsi:type="dcterms:W3CDTF">2026-05-07T14:57:08Z</dcterms:created>
  <dcterms:modified xsi:type="dcterms:W3CDTF">2026-05-07T14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